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raud Detection Report</w:t>
      </w:r>
    </w:p>
    <w:bookmarkStart w:id="25" w:name="potential-fraud---random-forest"/>
    <w:p>
      <w:pPr>
        <w:pStyle w:val="Heading1"/>
      </w:pPr>
      <w:r>
        <w:t xml:space="preserve">Potential Fraud - Random Forest</w:t>
      </w:r>
    </w:p>
    <w:bookmarkStart w:id="20" w:name="top-10-prescriber-to-dispenser-locations"/>
    <w:p>
      <w:pPr>
        <w:pStyle w:val="Heading2"/>
      </w:pPr>
      <w:r>
        <w:t xml:space="preserve">Top 10 Prescriber to Dispenser Locations</w:t>
      </w:r>
    </w:p>
    <w:p>
      <w:pPr>
        <w:pStyle w:val="FirstParagraph"/>
      </w:pPr>
      <w:r>
        <w:t xml:space="preserve">This table shows the top 10 Prescribe/Dispenser locations based on resiude.</w:t>
      </w:r>
    </w:p>
    <w:p>
      <w:pPr>
        <w:pStyle w:val="SourceCode"/>
      </w:pPr>
      <w:r>
        <w:rPr>
          <w:rStyle w:val="NormalTok"/>
        </w:rPr>
        <w:t xml:space="preserve">fraud_data_tab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0"/>
        <w:tblLook w:firstRow="1" w:lastRow="0" w:firstColumn="0" w:lastColumn="0" w:noHBand="0" w:noVBand="1"/>
      </w:tblPr>
      <w:tr>
        <w:trPr>
          <w:trHeight w:val="559" w:hRule="auto"/>
          <w:tblHeader/>
        </w:trPr>
        header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PrescriberLocatio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DispenserLocatio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HB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DispenserLocationTyp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PrescriberLocationTyp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AvgResidu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MaxRatio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Count</w:t>
            </w:r>
          </w:p>
        </w:tc>
      </w:tr>
      <w:tr>
        <w:trPr>
          <w:trHeight w:val="548" w:hRule="auto"/>
        </w:trPr>
        body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,04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,04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1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SPENSING DOCTO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07033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03877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2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,20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,06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1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21820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35987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548" w:hRule="auto"/>
        </w:trPr>
        body3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,56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,06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1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61851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75997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4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,55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,05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1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45795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70310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5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,13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,07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1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50048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0717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6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,06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,03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1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19574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90969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7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,13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,00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1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72940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59839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8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,05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,06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1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4263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16449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9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,08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,04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1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2316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37101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</w:tbl>
    <w:p>
      <w:r>
        <w:br w:type="page"/>
      </w:r>
    </w:p>
    <w:bookmarkEnd w:id="20"/>
    <w:bookmarkStart w:id="24" w:name="test-data-graph"/>
    <w:p>
      <w:pPr>
        <w:pStyle w:val="Heading2"/>
      </w:pPr>
      <w:r>
        <w:t xml:space="preserve">Test Data Graph</w:t>
      </w:r>
    </w:p>
    <w:p>
      <w:pPr>
        <w:pStyle w:val="FirstParagraph"/>
      </w:pPr>
      <w:r>
        <w:t xml:space="preserve">This graph shows the output for the random forest model using NHS open data source Prescriber/Dispenser Dataset.</w:t>
      </w:r>
    </w:p>
    <w:p>
      <w:pPr>
        <w:pStyle w:val="SourceCode"/>
      </w:pPr>
      <w:r>
        <w:rPr>
          <w:rStyle w:val="NormalTok"/>
        </w:rPr>
        <w:t xml:space="preserve">final_grap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:\Users\benny\Documents\My%20Resps\NHS-Open-Data---Supervised-and-Unsupervised-Machine-Learning-Techniques---AI-Showcase\2025-08-07_S08000016_files/figure-docx/graph_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aud Detection Report</dc:title>
  <dc:creator/>
  <cp:keywords/>
  <dcterms:created xsi:type="dcterms:W3CDTF">2025-08-07T17:52:47Z</dcterms:created>
  <dcterms:modified xsi:type="dcterms:W3CDTF">2025-08-07T17:5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20</vt:lpwstr>
  </property>
  <property fmtid="{D5CDD505-2E9C-101B-9397-08002B2CF9AE}" pid="3" name="output">
    <vt:lpwstr/>
  </property>
  <property fmtid="{D5CDD505-2E9C-101B-9397-08002B2CF9AE}" pid="4" name="params">
    <vt:lpwstr/>
  </property>
</Properties>
</file>